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8E4E1E" w14:textId="77777777" w:rsidR="007E27C9" w:rsidRPr="007E27C9" w:rsidRDefault="007E27C9" w:rsidP="007E27C9">
      <w:pPr>
        <w:spacing w:after="0" w:line="240" w:lineRule="auto"/>
        <w:jc w:val="both"/>
        <w:rPr>
          <w:rFonts w:ascii="Arial" w:hAnsi="Arial" w:cs="Arial"/>
          <w:b/>
          <w:color w:val="203764"/>
          <w:sz w:val="20"/>
          <w:szCs w:val="20"/>
        </w:rPr>
      </w:pPr>
    </w:p>
    <w:p w14:paraId="22772640" w14:textId="77777777" w:rsidR="00EB700A" w:rsidRPr="007E27C9" w:rsidRDefault="005F5F85" w:rsidP="00C316A2">
      <w:pPr>
        <w:spacing w:after="0" w:line="240" w:lineRule="auto"/>
        <w:rPr>
          <w:rFonts w:ascii="Arial" w:hAnsi="Arial" w:cs="Arial"/>
          <w:b/>
          <w:color w:val="203764"/>
          <w:sz w:val="24"/>
          <w:szCs w:val="24"/>
        </w:rPr>
      </w:pPr>
      <w:r w:rsidRPr="007E27C9">
        <w:rPr>
          <w:rFonts w:ascii="Arial" w:hAnsi="Arial" w:cs="Arial"/>
          <w:b/>
          <w:color w:val="203764"/>
          <w:sz w:val="24"/>
          <w:szCs w:val="24"/>
        </w:rPr>
        <w:t>Supplier’s Declaration of Conformity for Material Declaration Management</w:t>
      </w:r>
    </w:p>
    <w:p w14:paraId="74324023" w14:textId="77777777" w:rsidR="007E27C9" w:rsidRPr="007E27C9" w:rsidRDefault="007E27C9" w:rsidP="007E27C9">
      <w:pPr>
        <w:spacing w:after="0" w:line="240" w:lineRule="auto"/>
        <w:jc w:val="center"/>
        <w:rPr>
          <w:rFonts w:ascii="Arial" w:hAnsi="Arial" w:cs="Arial"/>
          <w:b/>
          <w:color w:val="203764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85"/>
        <w:gridCol w:w="6845"/>
      </w:tblGrid>
      <w:tr w:rsidR="007E27C9" w14:paraId="67B9FBCB" w14:textId="77777777" w:rsidTr="007E27C9">
        <w:trPr>
          <w:trHeight w:val="454"/>
        </w:trPr>
        <w:tc>
          <w:tcPr>
            <w:tcW w:w="2518" w:type="dxa"/>
            <w:tcBorders>
              <w:top w:val="single" w:sz="12" w:space="0" w:color="203764"/>
              <w:left w:val="single" w:sz="12" w:space="0" w:color="203764"/>
              <w:bottom w:val="single" w:sz="4" w:space="0" w:color="203764"/>
              <w:right w:val="double" w:sz="4" w:space="0" w:color="203764"/>
            </w:tcBorders>
            <w:shd w:val="clear" w:color="auto" w:fill="D9D9D9" w:themeFill="background1" w:themeFillShade="D9"/>
            <w:vAlign w:val="bottom"/>
          </w:tcPr>
          <w:p w14:paraId="0B005C02" w14:textId="214BCFB8" w:rsidR="007E27C9" w:rsidRDefault="007E27C9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7E27C9">
              <w:rPr>
                <w:rFonts w:ascii="Arial" w:hAnsi="Arial" w:cs="Arial"/>
                <w:b/>
                <w:color w:val="203764"/>
                <w:sz w:val="20"/>
                <w:szCs w:val="20"/>
              </w:rPr>
              <w:t>Identification Number</w:t>
            </w:r>
          </w:p>
        </w:tc>
        <w:tc>
          <w:tcPr>
            <w:tcW w:w="7058" w:type="dxa"/>
            <w:tcBorders>
              <w:top w:val="single" w:sz="12" w:space="0" w:color="203764"/>
              <w:left w:val="double" w:sz="4" w:space="0" w:color="203764"/>
              <w:bottom w:val="single" w:sz="4" w:space="0" w:color="203764"/>
              <w:right w:val="single" w:sz="12" w:space="0" w:color="203764"/>
            </w:tcBorders>
          </w:tcPr>
          <w:p w14:paraId="27D66A55" w14:textId="77777777" w:rsidR="007E27C9" w:rsidRDefault="007E27C9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7E27C9" w14:paraId="46B688ED" w14:textId="77777777" w:rsidTr="007E27C9">
        <w:trPr>
          <w:trHeight w:val="454"/>
        </w:trPr>
        <w:tc>
          <w:tcPr>
            <w:tcW w:w="2518" w:type="dxa"/>
            <w:tcBorders>
              <w:top w:val="single" w:sz="4" w:space="0" w:color="203764"/>
              <w:left w:val="single" w:sz="12" w:space="0" w:color="203764"/>
              <w:bottom w:val="single" w:sz="4" w:space="0" w:color="203764"/>
              <w:right w:val="double" w:sz="4" w:space="0" w:color="203764"/>
            </w:tcBorders>
            <w:shd w:val="clear" w:color="auto" w:fill="D9D9D9" w:themeFill="background1" w:themeFillShade="D9"/>
            <w:vAlign w:val="bottom"/>
          </w:tcPr>
          <w:p w14:paraId="64FD8E6F" w14:textId="546285FB" w:rsidR="007E27C9" w:rsidRDefault="007E27C9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7E27C9">
              <w:rPr>
                <w:rFonts w:ascii="Arial" w:hAnsi="Arial" w:cs="Arial"/>
                <w:b/>
                <w:color w:val="203764"/>
                <w:sz w:val="20"/>
                <w:szCs w:val="20"/>
              </w:rPr>
              <w:t xml:space="preserve">Issuer’s </w:t>
            </w:r>
            <w:r>
              <w:rPr>
                <w:rFonts w:ascii="Arial" w:hAnsi="Arial" w:cs="Arial"/>
                <w:b/>
                <w:color w:val="203764"/>
                <w:sz w:val="20"/>
                <w:szCs w:val="20"/>
              </w:rPr>
              <w:t>N</w:t>
            </w:r>
            <w:r w:rsidRPr="007E27C9">
              <w:rPr>
                <w:rFonts w:ascii="Arial" w:hAnsi="Arial" w:cs="Arial"/>
                <w:b/>
                <w:color w:val="203764"/>
                <w:sz w:val="20"/>
                <w:szCs w:val="20"/>
              </w:rPr>
              <w:t>ame</w:t>
            </w:r>
          </w:p>
        </w:tc>
        <w:tc>
          <w:tcPr>
            <w:tcW w:w="7058" w:type="dxa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single" w:sz="12" w:space="0" w:color="203764"/>
            </w:tcBorders>
          </w:tcPr>
          <w:p w14:paraId="6E4E238B" w14:textId="77777777" w:rsidR="007E27C9" w:rsidRDefault="007E27C9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7E27C9" w14:paraId="3FF00A60" w14:textId="77777777" w:rsidTr="007E27C9">
        <w:trPr>
          <w:trHeight w:val="454"/>
        </w:trPr>
        <w:tc>
          <w:tcPr>
            <w:tcW w:w="2518" w:type="dxa"/>
            <w:tcBorders>
              <w:top w:val="single" w:sz="4" w:space="0" w:color="203764"/>
              <w:left w:val="single" w:sz="12" w:space="0" w:color="203764"/>
              <w:bottom w:val="single" w:sz="4" w:space="0" w:color="203764"/>
              <w:right w:val="double" w:sz="4" w:space="0" w:color="203764"/>
            </w:tcBorders>
            <w:shd w:val="clear" w:color="auto" w:fill="D9D9D9" w:themeFill="background1" w:themeFillShade="D9"/>
            <w:vAlign w:val="bottom"/>
          </w:tcPr>
          <w:p w14:paraId="63AFC8A2" w14:textId="34F6E491" w:rsidR="007E27C9" w:rsidRDefault="007E27C9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7E27C9">
              <w:rPr>
                <w:rFonts w:ascii="Arial" w:hAnsi="Arial" w:cs="Arial"/>
                <w:b/>
                <w:color w:val="203764"/>
                <w:sz w:val="20"/>
                <w:szCs w:val="20"/>
              </w:rPr>
              <w:t xml:space="preserve">Issuer’s </w:t>
            </w:r>
            <w:r>
              <w:rPr>
                <w:rFonts w:ascii="Arial" w:hAnsi="Arial" w:cs="Arial"/>
                <w:b/>
                <w:color w:val="203764"/>
                <w:sz w:val="20"/>
                <w:szCs w:val="20"/>
              </w:rPr>
              <w:t>A</w:t>
            </w:r>
            <w:r w:rsidRPr="007E27C9">
              <w:rPr>
                <w:rFonts w:ascii="Arial" w:hAnsi="Arial" w:cs="Arial"/>
                <w:b/>
                <w:color w:val="203764"/>
                <w:sz w:val="20"/>
                <w:szCs w:val="20"/>
              </w:rPr>
              <w:t>ddress</w:t>
            </w:r>
          </w:p>
        </w:tc>
        <w:tc>
          <w:tcPr>
            <w:tcW w:w="7058" w:type="dxa"/>
            <w:tcBorders>
              <w:top w:val="single" w:sz="4" w:space="0" w:color="203764"/>
              <w:left w:val="double" w:sz="4" w:space="0" w:color="203764"/>
              <w:bottom w:val="single" w:sz="4" w:space="0" w:color="203764"/>
              <w:right w:val="single" w:sz="12" w:space="0" w:color="203764"/>
            </w:tcBorders>
          </w:tcPr>
          <w:p w14:paraId="69B0D534" w14:textId="77777777" w:rsidR="007E27C9" w:rsidRDefault="007E27C9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7E27C9" w14:paraId="63F3DCE6" w14:textId="77777777" w:rsidTr="007E27C9">
        <w:trPr>
          <w:trHeight w:val="454"/>
        </w:trPr>
        <w:tc>
          <w:tcPr>
            <w:tcW w:w="9576" w:type="dxa"/>
            <w:gridSpan w:val="2"/>
            <w:tcBorders>
              <w:top w:val="single" w:sz="4" w:space="0" w:color="203764"/>
              <w:left w:val="single" w:sz="12" w:space="0" w:color="203764"/>
              <w:bottom w:val="single" w:sz="4" w:space="0" w:color="203764"/>
              <w:right w:val="single" w:sz="12" w:space="0" w:color="203764"/>
            </w:tcBorders>
            <w:shd w:val="clear" w:color="auto" w:fill="D9D9D9" w:themeFill="background1" w:themeFillShade="D9"/>
            <w:vAlign w:val="center"/>
          </w:tcPr>
          <w:p w14:paraId="6016C0EB" w14:textId="5862A81E" w:rsidR="007E27C9" w:rsidRDefault="007E27C9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203764"/>
                <w:sz w:val="20"/>
                <w:szCs w:val="20"/>
              </w:rPr>
              <w:t xml:space="preserve">Object(s) of the </w:t>
            </w:r>
            <w:r w:rsidR="00D46F3B">
              <w:rPr>
                <w:rFonts w:ascii="Arial" w:hAnsi="Arial" w:cs="Arial"/>
                <w:b/>
                <w:color w:val="203764"/>
                <w:sz w:val="20"/>
                <w:szCs w:val="20"/>
              </w:rPr>
              <w:t>D</w:t>
            </w:r>
            <w:r>
              <w:rPr>
                <w:rFonts w:ascii="Arial" w:hAnsi="Arial" w:cs="Arial"/>
                <w:b/>
                <w:color w:val="203764"/>
                <w:sz w:val="20"/>
                <w:szCs w:val="20"/>
              </w:rPr>
              <w:t>eclaration</w:t>
            </w:r>
          </w:p>
        </w:tc>
      </w:tr>
      <w:tr w:rsidR="007E27C9" w14:paraId="40D95081" w14:textId="77777777" w:rsidTr="007E27C9">
        <w:trPr>
          <w:trHeight w:val="454"/>
        </w:trPr>
        <w:tc>
          <w:tcPr>
            <w:tcW w:w="9576" w:type="dxa"/>
            <w:gridSpan w:val="2"/>
            <w:tcBorders>
              <w:top w:val="single" w:sz="4" w:space="0" w:color="203764"/>
              <w:left w:val="single" w:sz="12" w:space="0" w:color="203764"/>
              <w:bottom w:val="single" w:sz="4" w:space="0" w:color="203764"/>
              <w:right w:val="single" w:sz="12" w:space="0" w:color="203764"/>
            </w:tcBorders>
          </w:tcPr>
          <w:p w14:paraId="689F42FA" w14:textId="77777777" w:rsidR="007E27C9" w:rsidRDefault="007E27C9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7E27C9" w14:paraId="1EA6FC0F" w14:textId="77777777" w:rsidTr="007E27C9">
        <w:trPr>
          <w:trHeight w:val="454"/>
        </w:trPr>
        <w:tc>
          <w:tcPr>
            <w:tcW w:w="9576" w:type="dxa"/>
            <w:gridSpan w:val="2"/>
            <w:tcBorders>
              <w:top w:val="single" w:sz="4" w:space="0" w:color="203764"/>
              <w:left w:val="single" w:sz="12" w:space="0" w:color="203764"/>
              <w:bottom w:val="single" w:sz="4" w:space="0" w:color="203764"/>
              <w:right w:val="single" w:sz="12" w:space="0" w:color="203764"/>
            </w:tcBorders>
          </w:tcPr>
          <w:p w14:paraId="0568C054" w14:textId="77777777" w:rsidR="007E27C9" w:rsidRDefault="007E27C9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7E27C9" w14:paraId="17AE208F" w14:textId="77777777" w:rsidTr="007E27C9">
        <w:trPr>
          <w:trHeight w:val="454"/>
        </w:trPr>
        <w:tc>
          <w:tcPr>
            <w:tcW w:w="9576" w:type="dxa"/>
            <w:gridSpan w:val="2"/>
            <w:tcBorders>
              <w:top w:val="single" w:sz="4" w:space="0" w:color="203764"/>
              <w:left w:val="single" w:sz="12" w:space="0" w:color="203764"/>
              <w:bottom w:val="single" w:sz="12" w:space="0" w:color="203764"/>
              <w:right w:val="single" w:sz="12" w:space="0" w:color="203764"/>
            </w:tcBorders>
          </w:tcPr>
          <w:p w14:paraId="199C2E6F" w14:textId="77777777" w:rsidR="007E27C9" w:rsidRDefault="007E27C9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</w:tbl>
    <w:p w14:paraId="156AF499" w14:textId="161232A8" w:rsidR="00EE6AA0" w:rsidRDefault="00EE6AA0" w:rsidP="007E27C9">
      <w:pPr>
        <w:spacing w:after="0" w:line="240" w:lineRule="auto"/>
        <w:rPr>
          <w:rFonts w:ascii="Arial" w:hAnsi="Arial" w:cs="Arial"/>
          <w:b/>
          <w:color w:val="203764"/>
          <w:sz w:val="20"/>
          <w:szCs w:val="20"/>
        </w:rPr>
      </w:pPr>
    </w:p>
    <w:p w14:paraId="29F3DC47" w14:textId="77777777" w:rsidR="007E27C9" w:rsidRPr="007E27C9" w:rsidRDefault="007E27C9" w:rsidP="007E27C9">
      <w:pPr>
        <w:spacing w:after="0" w:line="240" w:lineRule="auto"/>
        <w:rPr>
          <w:rFonts w:ascii="Arial" w:hAnsi="Arial" w:cs="Arial"/>
          <w:b/>
          <w:color w:val="203764"/>
          <w:sz w:val="20"/>
          <w:szCs w:val="20"/>
        </w:rPr>
      </w:pPr>
    </w:p>
    <w:p w14:paraId="433658C4" w14:textId="77777777" w:rsidR="00EE6AA0" w:rsidRPr="007E27C9" w:rsidRDefault="00EE6AA0" w:rsidP="007E27C9">
      <w:pPr>
        <w:spacing w:after="0" w:line="240" w:lineRule="auto"/>
        <w:rPr>
          <w:rFonts w:ascii="Arial" w:hAnsi="Arial" w:cs="Arial"/>
          <w:b/>
          <w:color w:val="203764"/>
          <w:sz w:val="20"/>
          <w:szCs w:val="20"/>
        </w:rPr>
      </w:pPr>
      <w:r w:rsidRPr="007E27C9">
        <w:rPr>
          <w:rFonts w:ascii="Arial" w:hAnsi="Arial" w:cs="Arial"/>
          <w:b/>
          <w:color w:val="203764"/>
          <w:sz w:val="20"/>
          <w:szCs w:val="20"/>
        </w:rPr>
        <w:t>The object(s) of the declaration described above is in conformity with the following documents:</w:t>
      </w:r>
    </w:p>
    <w:p w14:paraId="16F8201C" w14:textId="77777777" w:rsidR="00EE6AA0" w:rsidRPr="007E27C9" w:rsidRDefault="00EE6AA0" w:rsidP="007E27C9">
      <w:pPr>
        <w:spacing w:after="0" w:line="240" w:lineRule="auto"/>
        <w:rPr>
          <w:rFonts w:ascii="Arial" w:hAnsi="Arial" w:cs="Arial"/>
          <w:b/>
          <w:color w:val="203764"/>
          <w:sz w:val="20"/>
          <w:szCs w:val="20"/>
        </w:rPr>
      </w:pPr>
    </w:p>
    <w:tbl>
      <w:tblPr>
        <w:tblStyle w:val="TableGrid"/>
        <w:tblW w:w="0" w:type="auto"/>
        <w:tblBorders>
          <w:top w:val="single" w:sz="12" w:space="0" w:color="203764"/>
          <w:left w:val="single" w:sz="12" w:space="0" w:color="203764"/>
          <w:bottom w:val="single" w:sz="12" w:space="0" w:color="203764"/>
          <w:right w:val="single" w:sz="12" w:space="0" w:color="203764"/>
          <w:insideH w:val="single" w:sz="4" w:space="0" w:color="203764"/>
          <w:insideV w:val="single" w:sz="4" w:space="0" w:color="203764"/>
        </w:tblBorders>
        <w:tblLook w:val="04A0" w:firstRow="1" w:lastRow="0" w:firstColumn="1" w:lastColumn="0" w:noHBand="0" w:noVBand="1"/>
      </w:tblPr>
      <w:tblGrid>
        <w:gridCol w:w="1977"/>
        <w:gridCol w:w="283"/>
        <w:gridCol w:w="5229"/>
        <w:gridCol w:w="283"/>
        <w:gridCol w:w="1558"/>
      </w:tblGrid>
      <w:tr w:rsidR="00C316A2" w14:paraId="4D857584" w14:textId="77777777" w:rsidTr="00C316A2">
        <w:tc>
          <w:tcPr>
            <w:tcW w:w="1980" w:type="dxa"/>
            <w:tcBorders>
              <w:right w:val="double" w:sz="4" w:space="0" w:color="203764"/>
            </w:tcBorders>
            <w:shd w:val="clear" w:color="auto" w:fill="D9D9D9" w:themeFill="background1" w:themeFillShade="D9"/>
            <w:vAlign w:val="center"/>
          </w:tcPr>
          <w:p w14:paraId="2E26E7C2" w14:textId="0633EBA0" w:rsidR="00C316A2" w:rsidRDefault="00C316A2" w:rsidP="00C316A2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7E27C9">
              <w:rPr>
                <w:rFonts w:ascii="Arial" w:hAnsi="Arial" w:cs="Arial"/>
                <w:b/>
                <w:color w:val="203764"/>
                <w:sz w:val="20"/>
                <w:szCs w:val="20"/>
              </w:rPr>
              <w:t>Document No</w:t>
            </w:r>
          </w:p>
        </w:tc>
        <w:tc>
          <w:tcPr>
            <w:tcW w:w="283" w:type="dxa"/>
            <w:vMerge w:val="restart"/>
            <w:tcBorders>
              <w:left w:val="double" w:sz="4" w:space="0" w:color="203764"/>
              <w:right w:val="double" w:sz="4" w:space="0" w:color="203764"/>
            </w:tcBorders>
            <w:vAlign w:val="center"/>
          </w:tcPr>
          <w:p w14:paraId="2595C782" w14:textId="77777777" w:rsidR="00C316A2" w:rsidRDefault="00C316A2" w:rsidP="00C316A2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5245" w:type="dxa"/>
            <w:tcBorders>
              <w:left w:val="double" w:sz="4" w:space="0" w:color="203764"/>
              <w:right w:val="double" w:sz="4" w:space="0" w:color="203764"/>
            </w:tcBorders>
            <w:shd w:val="clear" w:color="auto" w:fill="D9D9D9" w:themeFill="background1" w:themeFillShade="D9"/>
            <w:vAlign w:val="center"/>
          </w:tcPr>
          <w:p w14:paraId="7E138B62" w14:textId="423A4BA0" w:rsidR="00C316A2" w:rsidRDefault="00C316A2" w:rsidP="00C316A2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7E27C9">
              <w:rPr>
                <w:rFonts w:ascii="Arial" w:hAnsi="Arial" w:cs="Arial"/>
                <w:b/>
                <w:color w:val="203764"/>
                <w:sz w:val="20"/>
                <w:szCs w:val="20"/>
              </w:rPr>
              <w:t>Title</w:t>
            </w:r>
          </w:p>
        </w:tc>
        <w:tc>
          <w:tcPr>
            <w:tcW w:w="283" w:type="dxa"/>
            <w:vMerge w:val="restart"/>
            <w:tcBorders>
              <w:left w:val="double" w:sz="4" w:space="0" w:color="203764"/>
              <w:right w:val="double" w:sz="4" w:space="0" w:color="203764"/>
            </w:tcBorders>
            <w:vAlign w:val="center"/>
          </w:tcPr>
          <w:p w14:paraId="2E2E9D8D" w14:textId="77777777" w:rsidR="00C316A2" w:rsidRDefault="00C316A2" w:rsidP="00C316A2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double" w:sz="4" w:space="0" w:color="203764"/>
            </w:tcBorders>
            <w:shd w:val="clear" w:color="auto" w:fill="D9D9D9" w:themeFill="background1" w:themeFillShade="D9"/>
            <w:vAlign w:val="center"/>
          </w:tcPr>
          <w:p w14:paraId="4D5EEBB6" w14:textId="7EC38585" w:rsidR="00C316A2" w:rsidRDefault="00C316A2" w:rsidP="00C316A2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 w:rsidRPr="007E27C9">
              <w:rPr>
                <w:rFonts w:ascii="Arial" w:hAnsi="Arial" w:cs="Arial"/>
                <w:b/>
                <w:color w:val="203764"/>
                <w:sz w:val="20"/>
                <w:szCs w:val="20"/>
              </w:rPr>
              <w:t>Edition/Date of Issue</w:t>
            </w:r>
          </w:p>
        </w:tc>
      </w:tr>
      <w:tr w:rsidR="00C316A2" w14:paraId="3472B699" w14:textId="77777777" w:rsidTr="00D46F3B">
        <w:trPr>
          <w:trHeight w:val="454"/>
        </w:trPr>
        <w:tc>
          <w:tcPr>
            <w:tcW w:w="1980" w:type="dxa"/>
            <w:tcBorders>
              <w:right w:val="double" w:sz="4" w:space="0" w:color="203764"/>
            </w:tcBorders>
          </w:tcPr>
          <w:p w14:paraId="13FA1EF9" w14:textId="77777777" w:rsidR="00C316A2" w:rsidRDefault="00C316A2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left w:val="double" w:sz="4" w:space="0" w:color="203764"/>
              <w:right w:val="double" w:sz="4" w:space="0" w:color="203764"/>
            </w:tcBorders>
          </w:tcPr>
          <w:p w14:paraId="7D82FE03" w14:textId="77777777" w:rsidR="00C316A2" w:rsidRDefault="00C316A2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5245" w:type="dxa"/>
            <w:tcBorders>
              <w:left w:val="double" w:sz="4" w:space="0" w:color="203764"/>
              <w:right w:val="double" w:sz="4" w:space="0" w:color="203764"/>
            </w:tcBorders>
          </w:tcPr>
          <w:p w14:paraId="2557A4D7" w14:textId="77777777" w:rsidR="00C316A2" w:rsidRDefault="00C316A2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left w:val="double" w:sz="4" w:space="0" w:color="203764"/>
              <w:right w:val="double" w:sz="4" w:space="0" w:color="203764"/>
            </w:tcBorders>
          </w:tcPr>
          <w:p w14:paraId="08653B5B" w14:textId="77777777" w:rsidR="00C316A2" w:rsidRDefault="00C316A2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double" w:sz="4" w:space="0" w:color="203764"/>
            </w:tcBorders>
          </w:tcPr>
          <w:p w14:paraId="2EA2BE7E" w14:textId="77777777" w:rsidR="00C316A2" w:rsidRDefault="00C316A2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C316A2" w14:paraId="7E0B5B0E" w14:textId="77777777" w:rsidTr="00D46F3B">
        <w:trPr>
          <w:trHeight w:val="454"/>
        </w:trPr>
        <w:tc>
          <w:tcPr>
            <w:tcW w:w="1980" w:type="dxa"/>
            <w:tcBorders>
              <w:right w:val="double" w:sz="4" w:space="0" w:color="203764"/>
            </w:tcBorders>
          </w:tcPr>
          <w:p w14:paraId="130AD6E9" w14:textId="77777777" w:rsidR="00C316A2" w:rsidRDefault="00C316A2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left w:val="double" w:sz="4" w:space="0" w:color="203764"/>
              <w:right w:val="double" w:sz="4" w:space="0" w:color="203764"/>
            </w:tcBorders>
          </w:tcPr>
          <w:p w14:paraId="21E3552C" w14:textId="77777777" w:rsidR="00C316A2" w:rsidRDefault="00C316A2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5245" w:type="dxa"/>
            <w:tcBorders>
              <w:left w:val="double" w:sz="4" w:space="0" w:color="203764"/>
              <w:right w:val="double" w:sz="4" w:space="0" w:color="203764"/>
            </w:tcBorders>
          </w:tcPr>
          <w:p w14:paraId="294746EE" w14:textId="77777777" w:rsidR="00C316A2" w:rsidRDefault="00C316A2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left w:val="double" w:sz="4" w:space="0" w:color="203764"/>
              <w:right w:val="double" w:sz="4" w:space="0" w:color="203764"/>
            </w:tcBorders>
          </w:tcPr>
          <w:p w14:paraId="2E78E6D6" w14:textId="77777777" w:rsidR="00C316A2" w:rsidRDefault="00C316A2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double" w:sz="4" w:space="0" w:color="203764"/>
            </w:tcBorders>
          </w:tcPr>
          <w:p w14:paraId="6F3C796E" w14:textId="77777777" w:rsidR="00C316A2" w:rsidRDefault="00C316A2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C316A2" w14:paraId="7B525E25" w14:textId="77777777" w:rsidTr="00D46F3B">
        <w:trPr>
          <w:trHeight w:val="454"/>
        </w:trPr>
        <w:tc>
          <w:tcPr>
            <w:tcW w:w="1980" w:type="dxa"/>
            <w:tcBorders>
              <w:right w:val="double" w:sz="4" w:space="0" w:color="203764"/>
            </w:tcBorders>
          </w:tcPr>
          <w:p w14:paraId="17F972EF" w14:textId="77777777" w:rsidR="00C316A2" w:rsidRDefault="00C316A2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left w:val="double" w:sz="4" w:space="0" w:color="203764"/>
              <w:right w:val="double" w:sz="4" w:space="0" w:color="203764"/>
            </w:tcBorders>
          </w:tcPr>
          <w:p w14:paraId="57BB0AD9" w14:textId="77777777" w:rsidR="00C316A2" w:rsidRDefault="00C316A2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5245" w:type="dxa"/>
            <w:tcBorders>
              <w:left w:val="double" w:sz="4" w:space="0" w:color="203764"/>
              <w:right w:val="double" w:sz="4" w:space="0" w:color="203764"/>
            </w:tcBorders>
          </w:tcPr>
          <w:p w14:paraId="3D9C005F" w14:textId="77777777" w:rsidR="00C316A2" w:rsidRDefault="00C316A2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left w:val="double" w:sz="4" w:space="0" w:color="203764"/>
              <w:right w:val="double" w:sz="4" w:space="0" w:color="203764"/>
            </w:tcBorders>
          </w:tcPr>
          <w:p w14:paraId="24C718AD" w14:textId="77777777" w:rsidR="00C316A2" w:rsidRDefault="00C316A2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double" w:sz="4" w:space="0" w:color="203764"/>
            </w:tcBorders>
          </w:tcPr>
          <w:p w14:paraId="050A685D" w14:textId="77777777" w:rsidR="00C316A2" w:rsidRDefault="00C316A2" w:rsidP="007E27C9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</w:tbl>
    <w:p w14:paraId="47F4A1E5" w14:textId="63A652CE" w:rsidR="00EB700A" w:rsidRPr="007E27C9" w:rsidRDefault="00EE6AA0" w:rsidP="007E27C9">
      <w:pPr>
        <w:spacing w:after="0" w:line="240" w:lineRule="auto"/>
        <w:rPr>
          <w:rFonts w:ascii="Arial" w:hAnsi="Arial" w:cs="Arial"/>
          <w:b/>
          <w:color w:val="203764"/>
          <w:sz w:val="20"/>
          <w:szCs w:val="20"/>
        </w:rPr>
      </w:pPr>
      <w:r w:rsidRPr="007E27C9">
        <w:rPr>
          <w:rFonts w:ascii="Arial" w:hAnsi="Arial" w:cs="Arial"/>
          <w:b/>
          <w:color w:val="203764"/>
          <w:sz w:val="20"/>
          <w:szCs w:val="20"/>
        </w:rPr>
        <w:t xml:space="preserve">                                                                                                             </w:t>
      </w:r>
    </w:p>
    <w:p w14:paraId="1B585F56" w14:textId="77777777" w:rsidR="00EE6AA0" w:rsidRPr="007E27C9" w:rsidRDefault="00EE6AA0" w:rsidP="007E27C9">
      <w:pPr>
        <w:spacing w:after="0" w:line="240" w:lineRule="auto"/>
        <w:rPr>
          <w:rFonts w:ascii="Arial" w:hAnsi="Arial" w:cs="Arial"/>
          <w:b/>
          <w:color w:val="203764"/>
          <w:sz w:val="20"/>
          <w:szCs w:val="20"/>
        </w:rPr>
      </w:pPr>
    </w:p>
    <w:tbl>
      <w:tblPr>
        <w:tblStyle w:val="TableGrid"/>
        <w:tblW w:w="0" w:type="auto"/>
        <w:tblBorders>
          <w:top w:val="single" w:sz="12" w:space="0" w:color="203764"/>
          <w:left w:val="single" w:sz="12" w:space="0" w:color="203764"/>
          <w:bottom w:val="single" w:sz="12" w:space="0" w:color="203764"/>
          <w:right w:val="single" w:sz="12" w:space="0" w:color="203764"/>
          <w:insideH w:val="single" w:sz="4" w:space="0" w:color="203764"/>
          <w:insideV w:val="single" w:sz="4" w:space="0" w:color="203764"/>
        </w:tblBorders>
        <w:tblLook w:val="04A0" w:firstRow="1" w:lastRow="0" w:firstColumn="1" w:lastColumn="0" w:noHBand="0" w:noVBand="1"/>
      </w:tblPr>
      <w:tblGrid>
        <w:gridCol w:w="9330"/>
      </w:tblGrid>
      <w:tr w:rsidR="00D46F3B" w14:paraId="43806009" w14:textId="77777777" w:rsidTr="00D46F3B">
        <w:trPr>
          <w:trHeight w:val="454"/>
        </w:trPr>
        <w:tc>
          <w:tcPr>
            <w:tcW w:w="9576" w:type="dxa"/>
            <w:shd w:val="clear" w:color="auto" w:fill="D9D9D9" w:themeFill="background1" w:themeFillShade="D9"/>
            <w:vAlign w:val="center"/>
          </w:tcPr>
          <w:p w14:paraId="16A498A3" w14:textId="7C93F7FB" w:rsidR="00D46F3B" w:rsidRDefault="00D46F3B" w:rsidP="00781B52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203764"/>
                <w:sz w:val="20"/>
                <w:szCs w:val="20"/>
              </w:rPr>
              <w:t>Additional Information</w:t>
            </w:r>
          </w:p>
        </w:tc>
      </w:tr>
      <w:tr w:rsidR="00D46F3B" w14:paraId="6F186621" w14:textId="77777777" w:rsidTr="00D46F3B">
        <w:trPr>
          <w:trHeight w:val="454"/>
        </w:trPr>
        <w:tc>
          <w:tcPr>
            <w:tcW w:w="9576" w:type="dxa"/>
          </w:tcPr>
          <w:p w14:paraId="2EF1034D" w14:textId="77777777" w:rsidR="00D46F3B" w:rsidRDefault="00D46F3B" w:rsidP="00781B52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D46F3B" w14:paraId="6FFE6083" w14:textId="77777777" w:rsidTr="00D46F3B">
        <w:trPr>
          <w:trHeight w:val="454"/>
        </w:trPr>
        <w:tc>
          <w:tcPr>
            <w:tcW w:w="9576" w:type="dxa"/>
          </w:tcPr>
          <w:p w14:paraId="1612F2EE" w14:textId="77777777" w:rsidR="00D46F3B" w:rsidRDefault="00D46F3B" w:rsidP="00781B52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D46F3B" w14:paraId="25DEE49A" w14:textId="77777777" w:rsidTr="00D46F3B">
        <w:trPr>
          <w:trHeight w:val="454"/>
        </w:trPr>
        <w:tc>
          <w:tcPr>
            <w:tcW w:w="9576" w:type="dxa"/>
          </w:tcPr>
          <w:p w14:paraId="0CC96972" w14:textId="77777777" w:rsidR="00D46F3B" w:rsidRDefault="00D46F3B" w:rsidP="00781B52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</w:tbl>
    <w:p w14:paraId="29530609" w14:textId="77777777" w:rsidR="00BC1CFB" w:rsidRDefault="00BC1CFB" w:rsidP="007E27C9">
      <w:pPr>
        <w:spacing w:after="0" w:line="240" w:lineRule="auto"/>
        <w:rPr>
          <w:rFonts w:ascii="Arial" w:hAnsi="Arial" w:cs="Arial"/>
          <w:b/>
          <w:color w:val="203764"/>
          <w:sz w:val="20"/>
          <w:szCs w:val="20"/>
        </w:rPr>
      </w:pPr>
    </w:p>
    <w:p w14:paraId="1B00766D" w14:textId="77777777" w:rsidR="00D46F3B" w:rsidRPr="007E27C9" w:rsidRDefault="00D46F3B" w:rsidP="007E27C9">
      <w:pPr>
        <w:spacing w:after="0" w:line="240" w:lineRule="auto"/>
        <w:rPr>
          <w:rFonts w:ascii="Arial" w:hAnsi="Arial" w:cs="Arial"/>
          <w:b/>
          <w:color w:val="203764"/>
          <w:sz w:val="20"/>
          <w:szCs w:val="20"/>
        </w:rPr>
      </w:pPr>
    </w:p>
    <w:tbl>
      <w:tblPr>
        <w:tblStyle w:val="TableGrid"/>
        <w:tblW w:w="9341" w:type="dxa"/>
        <w:tblBorders>
          <w:top w:val="single" w:sz="12" w:space="0" w:color="203764"/>
          <w:left w:val="single" w:sz="12" w:space="0" w:color="203764"/>
          <w:bottom w:val="single" w:sz="12" w:space="0" w:color="203764"/>
          <w:right w:val="single" w:sz="12" w:space="0" w:color="203764"/>
          <w:insideH w:val="single" w:sz="4" w:space="0" w:color="203764"/>
          <w:insideV w:val="single" w:sz="4" w:space="0" w:color="203764"/>
        </w:tblBorders>
        <w:tblLook w:val="04A0" w:firstRow="1" w:lastRow="0" w:firstColumn="1" w:lastColumn="0" w:noHBand="0" w:noVBand="1"/>
      </w:tblPr>
      <w:tblGrid>
        <w:gridCol w:w="2253"/>
        <w:gridCol w:w="7088"/>
      </w:tblGrid>
      <w:tr w:rsidR="00D46F3B" w14:paraId="55A3F55E" w14:textId="77777777" w:rsidTr="00694C41">
        <w:tc>
          <w:tcPr>
            <w:tcW w:w="2253" w:type="dxa"/>
            <w:tcBorders>
              <w:right w:val="double" w:sz="4" w:space="0" w:color="203764"/>
            </w:tcBorders>
            <w:shd w:val="clear" w:color="auto" w:fill="D9D9D9" w:themeFill="background1" w:themeFillShade="D9"/>
          </w:tcPr>
          <w:p w14:paraId="0B06CAD5" w14:textId="5ACCC15F" w:rsidR="00D46F3B" w:rsidRDefault="00D46F3B" w:rsidP="00694C41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203764"/>
                <w:sz w:val="20"/>
                <w:szCs w:val="20"/>
              </w:rPr>
              <w:t>Signed for and on behalf of</w:t>
            </w:r>
          </w:p>
        </w:tc>
        <w:tc>
          <w:tcPr>
            <w:tcW w:w="7088" w:type="dxa"/>
            <w:tcBorders>
              <w:left w:val="double" w:sz="4" w:space="0" w:color="203764"/>
            </w:tcBorders>
            <w:shd w:val="clear" w:color="auto" w:fill="auto"/>
            <w:vAlign w:val="center"/>
          </w:tcPr>
          <w:p w14:paraId="4C362E88" w14:textId="222E6E56" w:rsidR="00D46F3B" w:rsidRDefault="00D46F3B" w:rsidP="00781B52">
            <w:pPr>
              <w:jc w:val="center"/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694C41" w14:paraId="38090FE5" w14:textId="77777777" w:rsidTr="00694C41">
        <w:trPr>
          <w:trHeight w:val="454"/>
        </w:trPr>
        <w:tc>
          <w:tcPr>
            <w:tcW w:w="2253" w:type="dxa"/>
            <w:tcBorders>
              <w:right w:val="double" w:sz="4" w:space="0" w:color="203764"/>
            </w:tcBorders>
            <w:shd w:val="clear" w:color="auto" w:fill="D9D9D9" w:themeFill="background1" w:themeFillShade="D9"/>
          </w:tcPr>
          <w:p w14:paraId="0E08E873" w14:textId="2C6D6BBD" w:rsidR="00694C41" w:rsidRDefault="00694C41" w:rsidP="00694C41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203764"/>
                <w:sz w:val="20"/>
                <w:szCs w:val="20"/>
              </w:rPr>
              <w:t>Place and Date of Issue</w:t>
            </w:r>
          </w:p>
        </w:tc>
        <w:tc>
          <w:tcPr>
            <w:tcW w:w="7088" w:type="dxa"/>
            <w:tcBorders>
              <w:left w:val="double" w:sz="4" w:space="0" w:color="203764"/>
            </w:tcBorders>
          </w:tcPr>
          <w:p w14:paraId="1116F030" w14:textId="77777777" w:rsidR="00694C41" w:rsidRDefault="00694C41" w:rsidP="00781B52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694C41" w14:paraId="5AADAE53" w14:textId="77777777" w:rsidTr="00694C41">
        <w:trPr>
          <w:trHeight w:val="454"/>
        </w:trPr>
        <w:tc>
          <w:tcPr>
            <w:tcW w:w="2253" w:type="dxa"/>
            <w:tcBorders>
              <w:right w:val="double" w:sz="4" w:space="0" w:color="203764"/>
            </w:tcBorders>
            <w:shd w:val="clear" w:color="auto" w:fill="D9D9D9" w:themeFill="background1" w:themeFillShade="D9"/>
          </w:tcPr>
          <w:p w14:paraId="0824C020" w14:textId="64CC37C8" w:rsidR="00694C41" w:rsidRDefault="00694C41" w:rsidP="00694C41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203764"/>
                <w:sz w:val="20"/>
                <w:szCs w:val="20"/>
              </w:rPr>
              <w:t>Name and Position</w:t>
            </w:r>
          </w:p>
        </w:tc>
        <w:tc>
          <w:tcPr>
            <w:tcW w:w="7088" w:type="dxa"/>
            <w:tcBorders>
              <w:left w:val="double" w:sz="4" w:space="0" w:color="203764"/>
            </w:tcBorders>
          </w:tcPr>
          <w:p w14:paraId="5184473C" w14:textId="77777777" w:rsidR="00694C41" w:rsidRDefault="00694C41" w:rsidP="00781B52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  <w:tr w:rsidR="00694C41" w14:paraId="20322CB1" w14:textId="77777777" w:rsidTr="00694C41">
        <w:trPr>
          <w:trHeight w:val="454"/>
        </w:trPr>
        <w:tc>
          <w:tcPr>
            <w:tcW w:w="2253" w:type="dxa"/>
            <w:tcBorders>
              <w:right w:val="double" w:sz="4" w:space="0" w:color="203764"/>
            </w:tcBorders>
            <w:shd w:val="clear" w:color="auto" w:fill="D9D9D9" w:themeFill="background1" w:themeFillShade="D9"/>
          </w:tcPr>
          <w:p w14:paraId="3AA456A7" w14:textId="782031A7" w:rsidR="00694C41" w:rsidRDefault="00694C41" w:rsidP="00694C41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203764"/>
                <w:sz w:val="20"/>
                <w:szCs w:val="20"/>
              </w:rPr>
              <w:t>Signature</w:t>
            </w:r>
          </w:p>
        </w:tc>
        <w:tc>
          <w:tcPr>
            <w:tcW w:w="7088" w:type="dxa"/>
            <w:tcBorders>
              <w:left w:val="double" w:sz="4" w:space="0" w:color="203764"/>
            </w:tcBorders>
          </w:tcPr>
          <w:p w14:paraId="4D9D221A" w14:textId="77777777" w:rsidR="00694C41" w:rsidRDefault="00694C41" w:rsidP="00781B52">
            <w:pPr>
              <w:rPr>
                <w:rFonts w:ascii="Arial" w:hAnsi="Arial" w:cs="Arial"/>
                <w:b/>
                <w:color w:val="203764"/>
                <w:sz w:val="20"/>
                <w:szCs w:val="20"/>
              </w:rPr>
            </w:pPr>
          </w:p>
        </w:tc>
      </w:tr>
    </w:tbl>
    <w:p w14:paraId="24B4B9FC" w14:textId="41BE8C7C" w:rsidR="00BC1CFB" w:rsidRPr="007E27C9" w:rsidRDefault="00BC1CFB" w:rsidP="00694C41">
      <w:pPr>
        <w:spacing w:after="0" w:line="240" w:lineRule="auto"/>
        <w:rPr>
          <w:rFonts w:ascii="Arial" w:hAnsi="Arial" w:cs="Arial"/>
          <w:b/>
          <w:color w:val="203764"/>
          <w:sz w:val="20"/>
          <w:szCs w:val="20"/>
        </w:rPr>
      </w:pPr>
    </w:p>
    <w:sectPr w:rsidR="00BC1CFB" w:rsidRPr="007E27C9" w:rsidSect="007E27C9">
      <w:headerReference w:type="default" r:id="rId6"/>
      <w:footerReference w:type="default" r:id="rId7"/>
      <w:pgSz w:w="12240" w:h="15840"/>
      <w:pgMar w:top="1440" w:right="1440" w:bottom="1440" w:left="1440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8112E4" w14:textId="77777777" w:rsidR="000C5A5A" w:rsidRDefault="000C5A5A" w:rsidP="00716900">
      <w:pPr>
        <w:spacing w:after="0" w:line="240" w:lineRule="auto"/>
      </w:pPr>
      <w:r>
        <w:separator/>
      </w:r>
    </w:p>
  </w:endnote>
  <w:endnote w:type="continuationSeparator" w:id="0">
    <w:p w14:paraId="2C4892B7" w14:textId="77777777" w:rsidR="000C5A5A" w:rsidRDefault="000C5A5A" w:rsidP="007169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7B23EE" w14:textId="77777777" w:rsidR="007E27C9" w:rsidRPr="00A52FCE" w:rsidRDefault="007E27C9" w:rsidP="007E27C9">
    <w:pPr>
      <w:pStyle w:val="Footer"/>
      <w:tabs>
        <w:tab w:val="clear" w:pos="4680"/>
        <w:tab w:val="clear" w:pos="9360"/>
        <w:tab w:val="right" w:pos="14742"/>
      </w:tabs>
      <w:rPr>
        <w:rFonts w:ascii="Arial" w:hAnsi="Arial" w:cs="Arial"/>
        <w:b/>
        <w:color w:val="203764"/>
        <w:sz w:val="18"/>
        <w:szCs w:val="18"/>
      </w:rPr>
    </w:pPr>
    <w:r>
      <w:rPr>
        <w:rFonts w:ascii="Arial" w:hAnsi="Arial" w:cs="Arial"/>
        <w:b/>
        <w:color w:val="203764"/>
        <w:sz w:val="18"/>
        <w:szCs w:val="18"/>
      </w:rPr>
      <w:t>Issued: September 2024</w:t>
    </w:r>
    <w:r w:rsidRPr="00A52FCE">
      <w:t xml:space="preserve"> </w:t>
    </w:r>
    <w:sdt>
      <w:sdtPr>
        <w:id w:val="-1646497364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b/>
          <w:color w:val="203764"/>
          <w:sz w:val="18"/>
          <w:szCs w:val="18"/>
        </w:rPr>
      </w:sdtEndPr>
      <w:sdtContent>
        <w:sdt>
          <w:sdtPr>
            <w:rPr>
              <w:rFonts w:ascii="Arial" w:hAnsi="Arial" w:cs="Arial"/>
              <w:b/>
              <w:color w:val="203764"/>
              <w:sz w:val="18"/>
              <w:szCs w:val="18"/>
            </w:rPr>
            <w:id w:val="454676834"/>
            <w:docPartObj>
              <w:docPartGallery w:val="Page Numbers (Top of Page)"/>
              <w:docPartUnique/>
            </w:docPartObj>
          </w:sdtPr>
          <w:sdtContent>
            <w:r>
              <w:rPr>
                <w:rFonts w:ascii="Arial" w:hAnsi="Arial" w:cs="Arial"/>
                <w:b/>
                <w:color w:val="203764"/>
                <w:sz w:val="18"/>
                <w:szCs w:val="18"/>
              </w:rPr>
              <w:tab/>
            </w:r>
            <w:r w:rsidRPr="00A52FCE">
              <w:rPr>
                <w:rFonts w:ascii="Arial" w:hAnsi="Arial" w:cs="Arial"/>
                <w:b/>
                <w:color w:val="203764"/>
                <w:sz w:val="18"/>
                <w:szCs w:val="18"/>
              </w:rPr>
              <w:t xml:space="preserve">Page </w:t>
            </w:r>
            <w:r w:rsidRPr="00A52FCE"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fldChar w:fldCharType="begin"/>
            </w:r>
            <w:r w:rsidRPr="00A52FCE"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instrText xml:space="preserve"> PAGE </w:instrText>
            </w:r>
            <w:r w:rsidRPr="00A52FCE"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t>1</w:t>
            </w:r>
            <w:r w:rsidRPr="00A52FCE"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fldChar w:fldCharType="end"/>
            </w:r>
            <w:r w:rsidRPr="00A52FCE">
              <w:rPr>
                <w:rFonts w:ascii="Arial" w:hAnsi="Arial" w:cs="Arial"/>
                <w:b/>
                <w:color w:val="203764"/>
                <w:sz w:val="18"/>
                <w:szCs w:val="18"/>
              </w:rPr>
              <w:t xml:space="preserve"> of </w:t>
            </w:r>
            <w:r w:rsidRPr="00A52FCE"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fldChar w:fldCharType="begin"/>
            </w:r>
            <w:r w:rsidRPr="00A52FCE"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instrText xml:space="preserve"> NUMPAGES  </w:instrText>
            </w:r>
            <w:r w:rsidRPr="00A52FCE"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t>4</w:t>
            </w:r>
            <w:r w:rsidRPr="00A52FCE">
              <w:rPr>
                <w:rFonts w:ascii="Arial" w:hAnsi="Arial" w:cs="Arial"/>
                <w:b/>
                <w:bCs/>
                <w:color w:val="203764"/>
                <w:sz w:val="18"/>
                <w:szCs w:val="18"/>
              </w:rPr>
              <w:fldChar w:fldCharType="end"/>
            </w:r>
          </w:sdtContent>
        </w:sdt>
      </w:sdtContent>
    </w:sdt>
  </w:p>
  <w:p w14:paraId="45DD2057" w14:textId="41EBD5AC" w:rsidR="00716900" w:rsidRPr="007E27C9" w:rsidRDefault="007E27C9" w:rsidP="007E27C9">
    <w:pPr>
      <w:rPr>
        <w:rFonts w:ascii="Arial" w:hAnsi="Arial" w:cs="Arial"/>
        <w:b/>
        <w:color w:val="203764"/>
        <w:sz w:val="18"/>
        <w:szCs w:val="18"/>
      </w:rPr>
    </w:pPr>
    <w:r w:rsidRPr="00A52FCE">
      <w:rPr>
        <w:rFonts w:ascii="Arial" w:hAnsi="Arial" w:cs="Arial"/>
        <w:b/>
        <w:color w:val="203764"/>
        <w:sz w:val="18"/>
        <w:szCs w:val="18"/>
      </w:rPr>
      <w:t>Printed copies are uncontrolled docu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FA2EAE" w14:textId="77777777" w:rsidR="000C5A5A" w:rsidRDefault="000C5A5A" w:rsidP="00716900">
      <w:pPr>
        <w:spacing w:after="0" w:line="240" w:lineRule="auto"/>
      </w:pPr>
      <w:r>
        <w:separator/>
      </w:r>
    </w:p>
  </w:footnote>
  <w:footnote w:type="continuationSeparator" w:id="0">
    <w:p w14:paraId="7EFECFD3" w14:textId="77777777" w:rsidR="000C5A5A" w:rsidRDefault="000C5A5A" w:rsidP="007169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A8CE7E" w14:textId="475396DE" w:rsidR="007E27C9" w:rsidRDefault="007E27C9" w:rsidP="007E27C9">
    <w:pPr>
      <w:ind w:left="1276"/>
      <w:rPr>
        <w:rFonts w:ascii="Arial" w:eastAsia="Calibri" w:hAnsi="Arial" w:cs="Arial"/>
        <w:b/>
        <w:color w:val="203764"/>
        <w:sz w:val="28"/>
        <w:szCs w:val="28"/>
      </w:rPr>
    </w:pPr>
    <w:r w:rsidRPr="00E454DB">
      <w:rPr>
        <w:rFonts w:ascii="Arial" w:hAnsi="Arial" w:cs="Arial"/>
        <w:b/>
        <w:noProof/>
        <w:color w:val="203764"/>
        <w:sz w:val="28"/>
        <w:szCs w:val="28"/>
        <w:lang w:val="en-GB" w:eastAsia="en-GB"/>
      </w:rPr>
      <w:drawing>
        <wp:anchor distT="0" distB="0" distL="114300" distR="114300" simplePos="0" relativeHeight="251661824" behindDoc="1" locked="0" layoutInCell="1" allowOverlap="1" wp14:anchorId="5F069B5A" wp14:editId="7114B8D8">
          <wp:simplePos x="0" y="0"/>
          <wp:positionH relativeFrom="column">
            <wp:posOffset>0</wp:posOffset>
          </wp:positionH>
          <wp:positionV relativeFrom="paragraph">
            <wp:posOffset>9525</wp:posOffset>
          </wp:positionV>
          <wp:extent cx="628650" cy="527255"/>
          <wp:effectExtent l="0" t="0" r="0" b="6350"/>
          <wp:wrapTight wrapText="bothSides">
            <wp:wrapPolygon edited="0">
              <wp:start x="0" y="0"/>
              <wp:lineTo x="0" y="21080"/>
              <wp:lineTo x="20945" y="21080"/>
              <wp:lineTo x="20945" y="0"/>
              <wp:lineTo x="0" y="0"/>
            </wp:wrapPolygon>
          </wp:wrapTight>
          <wp:docPr id="4" name="Picture 4" descr="A logo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logo with blu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527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eastAsia="Calibri" w:hAnsi="Arial" w:cs="Arial"/>
        <w:b/>
        <w:color w:val="203764"/>
        <w:sz w:val="28"/>
        <w:szCs w:val="28"/>
      </w:rPr>
      <w:t>ENV</w:t>
    </w:r>
    <w:r w:rsidR="00913747">
      <w:rPr>
        <w:rFonts w:ascii="Arial" w:eastAsia="Calibri" w:hAnsi="Arial" w:cs="Arial"/>
        <w:b/>
        <w:color w:val="203764"/>
        <w:sz w:val="28"/>
        <w:szCs w:val="28"/>
      </w:rPr>
      <w:t>C</w:t>
    </w:r>
    <w:r>
      <w:rPr>
        <w:rFonts w:ascii="Arial" w:eastAsia="Calibri" w:hAnsi="Arial" w:cs="Arial"/>
        <w:b/>
        <w:color w:val="203764"/>
        <w:sz w:val="28"/>
        <w:szCs w:val="28"/>
      </w:rPr>
      <w:t>-1104-A1 Form of Supplier’s Declaration of Conformity</w:t>
    </w:r>
  </w:p>
  <w:p w14:paraId="4B758591" w14:textId="77777777" w:rsidR="007E27C9" w:rsidRDefault="007E27C9" w:rsidP="007E27C9">
    <w:pPr>
      <w:pStyle w:val="Header"/>
      <w:ind w:left="127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DE2MDa2MDExNDBR0lEKTi0uzszPAykwqQUAeDZ+SCwAAAA="/>
  </w:docVars>
  <w:rsids>
    <w:rsidRoot w:val="00EB700A"/>
    <w:rsid w:val="000C5A5A"/>
    <w:rsid w:val="002857B9"/>
    <w:rsid w:val="0034565E"/>
    <w:rsid w:val="00567770"/>
    <w:rsid w:val="005F5F85"/>
    <w:rsid w:val="00694C41"/>
    <w:rsid w:val="006A2280"/>
    <w:rsid w:val="00716900"/>
    <w:rsid w:val="007E27C9"/>
    <w:rsid w:val="00913747"/>
    <w:rsid w:val="009B0CA2"/>
    <w:rsid w:val="00AF3423"/>
    <w:rsid w:val="00BC1CFB"/>
    <w:rsid w:val="00C316A2"/>
    <w:rsid w:val="00C44DE5"/>
    <w:rsid w:val="00C55437"/>
    <w:rsid w:val="00D46F3B"/>
    <w:rsid w:val="00E07D7B"/>
    <w:rsid w:val="00EB117D"/>
    <w:rsid w:val="00EB700A"/>
    <w:rsid w:val="00EE6AA0"/>
    <w:rsid w:val="00FA7F41"/>
    <w:rsid w:val="00FC6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0D72C"/>
  <w15:docId w15:val="{629C1591-4BCA-477A-9F76-B05B2202C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70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C64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64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64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64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64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64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42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169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6900"/>
  </w:style>
  <w:style w:type="paragraph" w:styleId="Footer">
    <w:name w:val="footer"/>
    <w:basedOn w:val="Normal"/>
    <w:link w:val="FooterChar"/>
    <w:uiPriority w:val="99"/>
    <w:unhideWhenUsed/>
    <w:rsid w:val="007169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69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ival Cruise Lines</Company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bolesi, Emilio (CarnCorp)</dc:creator>
  <cp:lastModifiedBy>Anouska Robertson</cp:lastModifiedBy>
  <cp:revision>5</cp:revision>
  <dcterms:created xsi:type="dcterms:W3CDTF">2024-09-09T21:00:00Z</dcterms:created>
  <dcterms:modified xsi:type="dcterms:W3CDTF">2024-09-09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